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yla dic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y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c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19 mccraren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ceo.mayla@gmail.c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4765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oy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